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Dietitian position at [Organization Name] in Algeria Algiers. As a dedicated and experienced dietitian with a passion for promoting holistic health through nutrition, I am eager to contribute my expertise to an organization that values the unique dietary needs of Algerian communities. This opportunity aligns perfectly with my professional goals, and I am confident that my background in clinical nutrition, public health education, and cultural sensitivity will enable me to make a meaningful impact in Algeria Algiers.</w:t>
      </w:r>
    </w:p>
    <w:p>
      <w:pPr>
        <w:pStyle w:val="BodyText"/>
      </w:pPr>
      <w:r>
        <w:t xml:space="preserve">With [X years] of experience in the field of dietetics, I have developed a deep understanding of how nutrition influences overall well-being. My career has been driven by the belief that personalized dietary guidance is essential to addressing both individual and community health challenges. In my previous roles, I have worked with diverse populations, including patients with chronic diseases such as diabetes and hypertension, as well as individuals seeking to improve their general health through balanced eating habits. These experiences have honed my ability to create tailored nutrition plans that respect cultural preferences while adhering to scientific principles.</w:t>
      </w:r>
    </w:p>
    <w:p>
      <w:pPr>
        <w:pStyle w:val="BodyText"/>
      </w:pPr>
      <w:r>
        <w:t xml:space="preserve">Algeria Algiers presents a unique and dynamic environment for dietitians, where traditional Algerian cuisine intersects with modern health trends. The region’s rich culinary heritage, which includes staples like couscous, legumes, and olive oil, offers a foundation for promoting heart-healthy diets. However, the rising prevalence of lifestyle-related diseases underscores the urgent need for nutrition education and preventive care. As a Dietitian in Algeria Algiers, I aim to bridge this gap by empowering individuals to make informed choices about their food while respecting their cultural traditions. My fluency in [language, if applicable] and my adaptability to local customs will enable me to connect effectively with patients and communities across the region.</w:t>
      </w:r>
    </w:p>
    <w:p>
      <w:pPr>
        <w:pStyle w:val="BodyText"/>
      </w:pPr>
      <w:r>
        <w:t xml:space="preserve">One of my most rewarding experiences was leading a public health initiative in a rural area of Algeria, where I collaborated with local healthcare providers to educate residents on the importance of balanced diets. This project not only improved participants’ knowledge of nutrition but also fostered long-term behavioral changes. I am particularly drawn to [Organization Name] because of its commitment to addressing nutritional disparities and its focus on community-driven solutions. I am excited about the possibility of contributing to similar efforts in Algeria Algiers, where the demand for dietetic services is growing rapidly.</w:t>
      </w:r>
    </w:p>
    <w:p>
      <w:pPr>
        <w:pStyle w:val="BodyText"/>
      </w:pPr>
      <w:r>
        <w:t xml:space="preserve">My academic background includes a [Degree, e.g., Master’s in Nutrition] from [University Name], where I specialized in [specific area, e.g., clinical nutrition or food policy]. I have also completed certifications in [relevant credentials, e.g., diabetes education or sports nutrition], which have further enhanced my ability to provide evidence-based recommendations. In addition to my technical skills, I bring strong communication and interpersonal abilities that allow me to build trust with clients and collaborate effectively with multidisciplinary healthcare teams.</w:t>
      </w:r>
    </w:p>
    <w:p>
      <w:pPr>
        <w:pStyle w:val="BodyText"/>
      </w:pPr>
      <w:r>
        <w:t xml:space="preserve">Algeria Algiers is a city of vibrant culture, historical significance, and modern aspirations. As a Dietitian in this region, I am eager to work alongside local professionals to address public health challenges such as obesity, malnutrition, and food insecurity. My experience in designing culturally sensitive nutrition programs has prepared me to navigate the complexities of Algeria’s healthcare landscape while advocating for sustainable solutions. I am particularly interested in leveraging technology and social media to disseminate nutrition information, a strategy that has proven effective in engaging younger demographics.</w:t>
      </w:r>
    </w:p>
    <w:p>
      <w:pPr>
        <w:pStyle w:val="BodyText"/>
      </w:pPr>
      <w:r>
        <w:t xml:space="preserve">What sets me apart as a Dietitian is my unwavering commitment to lifelong learning and innovation. I stay updated on the latest research through professional journals and attend conferences to expand my knowledge of global nutrition trends. In Algeria Algiers, I am excited to apply these insights to develop programs that align with both local needs and international best practices. My goal is not only to improve individual health outcomes but also to contribute to the broader conversation about food security and public health policy in the region.</w:t>
      </w:r>
    </w:p>
    <w:p>
      <w:pPr>
        <w:pStyle w:val="BodyText"/>
      </w:pPr>
      <w:r>
        <w:t xml:space="preserve">I am confident that my skills, experience, and passion for dietetics make me an ideal candidate for this role. I would welcome the opportunity to discuss how my background aligns with [Organization Name]’s mission and vision. Thank you for considering my application. I look forward to the possibility of contributing to the health and well-being of Algeria Algiers through your organization.</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Algeria Algiers</dc:title>
  <dc:creator/>
  <dc:language>en</dc:language>
  <cp:keywords/>
  <dcterms:created xsi:type="dcterms:W3CDTF">2026-07-23T02:41:24Z</dcterms:created>
  <dcterms:modified xsi:type="dcterms:W3CDTF">2026-07-23T02:41:24Z</dcterms:modified>
</cp:coreProperties>
</file>

<file path=docProps/custom.xml><?xml version="1.0" encoding="utf-8"?>
<Properties xmlns="http://schemas.openxmlformats.org/officeDocument/2006/custom-properties" xmlns:vt="http://schemas.openxmlformats.org/officeDocument/2006/docPropsVTypes"/>
</file>